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ivil Engineer position at [Company Name] in Egypt Cairo. As a highly motivated and experienced civil engineer with a deep understanding of the unique challenges and opportunities in this dynamic region, I am eager to contribute my expertise to your organization’s mission of shaping sustainable infrastructure and advancing urban development. This cover letter outlines my qualifications, professional background, and enthusiasm for working within Egypt Cairo’s vibrant construction industry.</w:t>
      </w:r>
    </w:p>
    <w:p>
      <w:pPr>
        <w:pStyle w:val="BodyText"/>
      </w:pPr>
      <w:r>
        <w:t xml:space="preserve">With over [X years] of experience in civil engineering, I have developed a strong foundation in project management, structural design, and construction supervision. My work has spanned various sectors, including residential development, transportation networks, and municipal infrastructure. However, my career has always been rooted in the specific context of Egypt Cairo—a region where rapid urbanization demands innovative solutions to meet the needs of a growing population while preserving cultural heritage and environmental sustainability.</w:t>
      </w:r>
    </w:p>
    <w:p>
      <w:pPr>
        <w:pStyle w:val="BodyText"/>
      </w:pPr>
      <w:r>
        <w:t xml:space="preserve">As a Civil Engineer in Egypt Cairo, I have consistently focused on delivering projects that align with both local regulations and international best practices. For instance, during my tenure at [Previous Company], I led the design and implementation of a multi-story residential complex in New Cairo, ensuring compliance with Egyptian building codes while integrating energy-efficient systems to reduce long-term operational costs. This project not only met the client’s expectations but also received recognition for its adherence to sustainable development principles. Such experiences have reinforced my commitment to creating infrastructure that is both functional and forward-thinking.</w:t>
      </w:r>
    </w:p>
    <w:p>
      <w:pPr>
        <w:pStyle w:val="BodyText"/>
      </w:pPr>
      <w:r>
        <w:t xml:space="preserve">One of the key aspects of working in Egypt Cairo is navigating the region’s diverse topography, climate, and socio-economic factors. My ability to adapt engineering solutions to these conditions has been a cornerstone of my professional success. For example, I have designed drainage systems tailored to Cairo’s seasonal rainfall patterns, ensuring flood resilience for critical urban areas. Additionally, I have collaborated with local authorities on the rehabilitation of aging road networks, improving connectivity and safety for communities across the city.</w:t>
      </w:r>
    </w:p>
    <w:p>
      <w:pPr>
        <w:pStyle w:val="BodyText"/>
      </w:pPr>
      <w:r>
        <w:t xml:space="preserve">My technical expertise is complemented by a strong understanding of project management methodologies. I am proficient in using industry-standard software such as AutoCAD, Revit, and STAAD.Pro to create detailed plans and simulations. Furthermore, I have managed projects from conceptualization to completion, coordinating with multidisciplinary teams and stakeholders to ensure timely delivery within budget constraints. In Egypt Cairo’s competitive construction environment, where efficiency and precision are paramount, these skills have proven invaluable.</w:t>
      </w:r>
    </w:p>
    <w:p>
      <w:pPr>
        <w:pStyle w:val="BodyText"/>
      </w:pPr>
      <w:r>
        <w:t xml:space="preserve">What sets me apart as a Civil Engineer is my passion for innovation and my dedication to community-driven development. I am particularly interested in the opportunities presented by Egypt’s Vision 2030, which emphasizes infrastructure modernization and smart city initiatives. I believe that civil engineers play a pivotal role in transforming these ambitions into reality, and I am eager to contribute my skills to projects that align with this vision. Whether it’s designing resilient public facilities or optimizing urban layouts for sustainability, I strive to make a lasting impact on the communities we serve.</w:t>
      </w:r>
    </w:p>
    <w:p>
      <w:pPr>
        <w:pStyle w:val="BodyText"/>
      </w:pPr>
      <w:r>
        <w:t xml:space="preserve">My academic background includes a [Bachelor’s/Master’s] degree in Civil Engineering from [University Name], where I graduated with honors. This education provided me with a solid theoretical foundation, which I have since applied in real-world scenarios. Additionally, I have pursued continuous professional development through certifications such as [relevant certifications, e.g., LEED AP or PMP], which have enhanced my ability to lead complex projects and adopt cutting-edge technologies.</w:t>
      </w:r>
    </w:p>
    <w:p>
      <w:pPr>
        <w:pStyle w:val="BodyText"/>
      </w:pPr>
      <w:r>
        <w:t xml:space="preserve">What excites me most about the opportunity at [Company Name] is the chance to work on projects that directly contribute to Egypt Cairo’s growth. I am particularly drawn to your company’s reputation for excellence and its commitment to quality, as well as its focus on innovative solutions that address the region’s unique challenges. I am confident that my technical skills, combined with my cultural awareness and problem-solving mindset, will enable me to make meaningful contributions to your team.</w:t>
      </w:r>
    </w:p>
    <w:p>
      <w:pPr>
        <w:pStyle w:val="BodyText"/>
      </w:pPr>
      <w:r>
        <w:t xml:space="preserve">In closing, I would like to express my sincere appreciation for considering my application. I am eager to discuss how my background as a Civil Engineer in Egypt Cairo can align with the goals of [Company Name]. Please feel free to contact me at [Your Phone Number] or [Your Email Address] at your earliest convenience. I look forward to the opportunity to contribute to your organization’s continued success.</w:t>
      </w:r>
    </w:p>
    <w:p>
      <w:pPr>
        <w:pStyle w:val="BodyText"/>
      </w:pPr>
      <w:r>
        <w:t xml:space="preserve">Sincerely,</w:t>
      </w:r>
      <w:r>
        <w:br/>
      </w:r>
      <w:r>
        <w:t xml:space="preserve">[Your Full Name]</w:t>
      </w:r>
      <w:r>
        <w:br/>
      </w:r>
      <w:r>
        <w:t xml:space="preserve">Civi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20:41Z</dcterms:created>
  <dcterms:modified xsi:type="dcterms:W3CDTF">2026-07-23T03:20:41Z</dcterms:modified>
</cp:coreProperties>
</file>

<file path=docProps/custom.xml><?xml version="1.0" encoding="utf-8"?>
<Properties xmlns="http://schemas.openxmlformats.org/officeDocument/2006/custom-properties" xmlns:vt="http://schemas.openxmlformats.org/officeDocument/2006/docPropsVTypes"/>
</file>